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264c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26e0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22fc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